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22281074fc16655033467b4fb6a55319a67eb7"/>
    <w:p>
      <w:pPr>
        <w:pStyle w:val="Heading3"/>
      </w:pPr>
      <w:r>
        <w:t xml:space="preserve">Специалисты СЦ «Планета Семьи» проведут психологический тренинг</w:t>
      </w:r>
    </w:p>
    <w:p>
      <w:pPr>
        <w:pStyle w:val="FirstParagraph"/>
      </w:pPr>
      <w:r>
        <w:t xml:space="preserve">09.04.2025</w:t>
      </w:r>
    </w:p>
    <w:p>
      <w:pPr>
        <w:pStyle w:val="BodyText"/>
      </w:pPr>
      <w:r>
        <w:t xml:space="preserve">09.04.2025</w:t>
      </w:r>
    </w:p>
    <w:p>
      <w:pPr>
        <w:pStyle w:val="BodyText"/>
      </w:pPr>
      <w:r>
        <w:t xml:space="preserve">Специалисты СЦ «Планета Семьи» проведут психологический тренинг. Фото: Анна Быкова, «Вечерняя Москва»</w:t>
      </w:r>
    </w:p>
    <w:p>
      <w:pPr>
        <w:pStyle w:val="BodyText"/>
      </w:pPr>
      <w:r>
        <w:t xml:space="preserve">Психологический тренинг, посвященный тайм-менеджменту, пройдет 17 апреля в Семейном центре «Планета Семьи». Гости мероприятия узнают больше об эффективном планировании и распределении времени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Психологи центра расскажут участникам о том, как применять эффективные методы организации времени, расставлять приоритеты и отделять важные задачи от менее значимых, а также выявлять и устранять «поглотителей времени». Специалисты ментального здоровья предоставят присутствующим практические инструменты и шаблоны для успешного планирования.</w:t>
      </w:r>
    </w:p>
    <w:p>
      <w:pPr>
        <w:pStyle w:val="BodyText"/>
      </w:pPr>
      <w:r>
        <w:t xml:space="preserve">Тренинг поможет подросткам научиться управлять стрессом, избегать переутомления, достигать поставленных целей и вести более осознанную и сбалансированную жизнь, что в свою очередь повысит их личную продуктивность, отметили представители учреждения на официальном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.</w:t>
      </w:r>
    </w:p>
    <w:p>
      <w:pPr>
        <w:pStyle w:val="BodyText"/>
      </w:pPr>
      <w:r>
        <w:t xml:space="preserve">Занятие начнется в 16:00. Принять участие смогут все желающие по адресу: Каширское шоссе, дом №148, корпус 2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rehovo-borisovo-juzhnoe.mos.ru/presscenter/news/detail/1290617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presscenter/news/detail/12906173.html" TargetMode="External" /><Relationship Type="http://schemas.openxmlformats.org/officeDocument/2006/relationships/hyperlink" Id="rId20" Target="https://xn--e1aaancaqclcc7aew1d7d.xn--80adxhks/events/iskusstvo-upravlenija-vremene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presscenter/news/detail/12906173.html" TargetMode="External" /><Relationship Type="http://schemas.openxmlformats.org/officeDocument/2006/relationships/hyperlink" Id="rId20" Target="https://xn--e1aaancaqclcc7aew1d7d.xn--80adxhks/events/iskusstvo-upravlenija-vremene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06:20:01Z</dcterms:created>
  <dcterms:modified xsi:type="dcterms:W3CDTF">2025-05-22T06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